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C7CEF" w14:textId="6723D1B1" w:rsidR="00BF6B43" w:rsidRDefault="00BF6B43" w:rsidP="00BF6B43">
      <w:pPr>
        <w:ind w:left="360"/>
        <w:rPr>
          <w:b/>
          <w:bCs/>
          <w:i/>
          <w:iCs/>
          <w:sz w:val="28"/>
          <w:szCs w:val="28"/>
        </w:rPr>
      </w:pPr>
      <w:r>
        <w:rPr>
          <w:b/>
          <w:bCs/>
          <w:i/>
          <w:iCs/>
          <w:sz w:val="28"/>
          <w:szCs w:val="28"/>
        </w:rPr>
        <w:t>Nitin Nagavel</w:t>
      </w:r>
    </w:p>
    <w:p w14:paraId="7B9AB5E7" w14:textId="5502192B" w:rsidR="000D1CDC" w:rsidRPr="00D11599" w:rsidRDefault="000D1CDC" w:rsidP="000D1CDC">
      <w:pPr>
        <w:ind w:left="360"/>
        <w:jc w:val="center"/>
        <w:rPr>
          <w:b/>
          <w:bCs/>
          <w:i/>
          <w:iCs/>
          <w:sz w:val="28"/>
          <w:szCs w:val="28"/>
        </w:rPr>
      </w:pPr>
      <w:r w:rsidRPr="00D11599">
        <w:rPr>
          <w:b/>
          <w:bCs/>
          <w:i/>
          <w:iCs/>
          <w:sz w:val="28"/>
          <w:szCs w:val="28"/>
        </w:rPr>
        <w:t>CPRE 431</w:t>
      </w:r>
    </w:p>
    <w:p w14:paraId="07CDF9F6" w14:textId="710C9119" w:rsidR="000D1CDC" w:rsidRPr="00D11599" w:rsidRDefault="0068155E" w:rsidP="5542D5A1">
      <w:pPr>
        <w:ind w:left="360"/>
        <w:jc w:val="center"/>
        <w:rPr>
          <w:u w:val="single"/>
        </w:rPr>
      </w:pPr>
      <w:r>
        <w:rPr>
          <w:b/>
          <w:bCs/>
          <w:i/>
          <w:iCs/>
          <w:sz w:val="28"/>
          <w:szCs w:val="28"/>
          <w:u w:val="single"/>
        </w:rPr>
        <w:t>M03 HW</w:t>
      </w:r>
    </w:p>
    <w:p w14:paraId="5A360DAA" w14:textId="77777777" w:rsidR="000D1CDC" w:rsidRDefault="000D1CDC" w:rsidP="4CB3B95B">
      <w:pPr>
        <w:ind w:left="360"/>
        <w:jc w:val="center"/>
        <w:rPr>
          <w:rFonts w:ascii="Calibri" w:eastAsia="Calibri" w:hAnsi="Calibri" w:cs="Calibri"/>
          <w:b/>
          <w:bCs/>
          <w:sz w:val="16"/>
          <w:szCs w:val="16"/>
          <w:u w:val="single"/>
        </w:rPr>
      </w:pPr>
    </w:p>
    <w:p w14:paraId="66B71FC7" w14:textId="77777777" w:rsidR="000D1CDC" w:rsidRDefault="000D1CDC" w:rsidP="000D1CDC">
      <w:pPr>
        <w:ind w:left="360"/>
        <w:rPr>
          <w:rFonts w:ascii="Calibri" w:eastAsia="Calibri" w:hAnsi="Calibri" w:cs="Calibri"/>
          <w:b/>
          <w:bCs/>
          <w:u w:val="single"/>
        </w:rPr>
      </w:pPr>
      <w:r w:rsidRPr="2E77CB7E">
        <w:rPr>
          <w:rFonts w:ascii="Calibri" w:eastAsia="Calibri" w:hAnsi="Calibri" w:cs="Calibri"/>
          <w:b/>
          <w:bCs/>
          <w:u w:val="single"/>
        </w:rPr>
        <w:t>Assignments will be submitted in PDF format via Canvas</w:t>
      </w:r>
      <w:r>
        <w:rPr>
          <w:rFonts w:ascii="Calibri" w:eastAsia="Calibri" w:hAnsi="Calibri" w:cs="Calibri"/>
          <w:b/>
          <w:bCs/>
          <w:u w:val="single"/>
        </w:rPr>
        <w:t>.</w:t>
      </w:r>
      <w:r w:rsidRPr="2E77CB7E">
        <w:rPr>
          <w:rFonts w:ascii="Calibri" w:eastAsia="Calibri" w:hAnsi="Calibri" w:cs="Calibri"/>
          <w:b/>
          <w:bCs/>
          <w:u w:val="single"/>
        </w:rPr>
        <w:t xml:space="preserve"> </w:t>
      </w:r>
    </w:p>
    <w:p w14:paraId="496B4A03" w14:textId="682D0CB8" w:rsidR="000D1CDC" w:rsidRDefault="4CB3B95B" w:rsidP="000E27F2">
      <w:pPr>
        <w:spacing w:after="0"/>
        <w:ind w:left="360"/>
        <w:rPr>
          <w:color w:val="C00000"/>
          <w:sz w:val="20"/>
          <w:szCs w:val="20"/>
        </w:rPr>
      </w:pPr>
      <w:r w:rsidRPr="4CB3B95B">
        <w:rPr>
          <w:color w:val="C00000"/>
          <w:sz w:val="20"/>
          <w:szCs w:val="20"/>
        </w:rPr>
        <w:t xml:space="preserve">Please submit your homework online through Canvas. Late homework will not be accepted. </w:t>
      </w:r>
    </w:p>
    <w:p w14:paraId="3403367F" w14:textId="0E104E91" w:rsidR="000D1CDC" w:rsidRPr="0079771A" w:rsidRDefault="4CB3B95B" w:rsidP="4CB3B95B">
      <w:pPr>
        <w:spacing w:after="0" w:line="240" w:lineRule="auto"/>
        <w:ind w:left="360"/>
        <w:rPr>
          <w:rFonts w:ascii="Segoe UI Emoji" w:eastAsia="Segoe UI Emoji" w:hAnsi="Segoe UI Emoji" w:cs="Segoe UI Emoji"/>
          <w:b/>
          <w:bCs/>
          <w:color w:val="C00000"/>
          <w:sz w:val="20"/>
          <w:szCs w:val="20"/>
          <w:u w:val="single"/>
        </w:rPr>
      </w:pPr>
      <w:r w:rsidRPr="4CB3B95B">
        <w:rPr>
          <w:color w:val="C00000"/>
          <w:sz w:val="20"/>
          <w:szCs w:val="20"/>
        </w:rPr>
        <w:t>Please ensure that you support all your answers with the correct screenshots showing your solutions.</w:t>
      </w:r>
    </w:p>
    <w:p w14:paraId="7A4E8511" w14:textId="77777777" w:rsidR="000D1CDC" w:rsidRDefault="000D1CDC" w:rsidP="4CB3B95B">
      <w:pPr>
        <w:ind w:left="360"/>
        <w:rPr>
          <w:sz w:val="12"/>
          <w:szCs w:val="12"/>
        </w:rPr>
      </w:pPr>
    </w:p>
    <w:p w14:paraId="66D573B4" w14:textId="234DE9F4" w:rsidR="0068155E" w:rsidRDefault="0068155E" w:rsidP="000E27F2">
      <w:pPr>
        <w:jc w:val="both"/>
      </w:pPr>
    </w:p>
    <w:p w14:paraId="3153E2B3" w14:textId="427A1621" w:rsidR="00CF5A80" w:rsidRDefault="1BAB7206" w:rsidP="002064A6">
      <w:pPr>
        <w:pStyle w:val="ListParagraph"/>
        <w:numPr>
          <w:ilvl w:val="0"/>
          <w:numId w:val="2"/>
        </w:numPr>
        <w:jc w:val="both"/>
      </w:pPr>
      <w:r>
        <w:t>In this “lab” problem, you will be working on a Linux Server Virtual Machine (VM). An image of this VM is available on Canvas (attached with the HW). The VM is having an administrator and 5 users</w:t>
      </w:r>
      <w:r w:rsidR="0068155E">
        <w:t>,</w:t>
      </w:r>
      <w:r>
        <w:t xml:space="preserve"> as shown in the figure below. You don’t have access to any of the users of the Server, to be able to access the Server, you will need to perform password cracking! You were given a line of password hash from (/etc/shadow) for the administrator (admin1) of the Server (attached with the HW).</w:t>
      </w:r>
    </w:p>
    <w:p w14:paraId="7A2CBAE0" w14:textId="47323FB8" w:rsidR="00CF5A80" w:rsidRDefault="4CB3B95B" w:rsidP="2A62107E">
      <w:pPr>
        <w:pStyle w:val="ListParagraph"/>
        <w:numPr>
          <w:ilvl w:val="1"/>
          <w:numId w:val="2"/>
        </w:numPr>
        <w:jc w:val="both"/>
      </w:pPr>
      <w:r>
        <w:t>Determine the used hash type of the password.</w:t>
      </w:r>
    </w:p>
    <w:p w14:paraId="6DC36329" w14:textId="63EC6384" w:rsidR="00AA3F99" w:rsidRDefault="00AA3F99" w:rsidP="00AA3F99">
      <w:pPr>
        <w:pStyle w:val="ListParagraph"/>
        <w:ind w:left="1440"/>
        <w:jc w:val="both"/>
      </w:pPr>
      <w:r>
        <w:t>S</w:t>
      </w:r>
      <w:r w:rsidR="00055D7C">
        <w:t>HA</w:t>
      </w:r>
      <w:r>
        <w:t>-512</w:t>
      </w:r>
    </w:p>
    <w:p w14:paraId="210A1904" w14:textId="7819BBA0" w:rsidR="00C065B3" w:rsidRDefault="4CB3B95B" w:rsidP="2A62107E">
      <w:pPr>
        <w:pStyle w:val="ListParagraph"/>
        <w:numPr>
          <w:ilvl w:val="1"/>
          <w:numId w:val="2"/>
        </w:numPr>
        <w:jc w:val="both"/>
      </w:pPr>
      <w:r>
        <w:t>Determine the salt value of the password.</w:t>
      </w:r>
      <w:r w:rsidR="00AA3F99">
        <w:t xml:space="preserve"> </w:t>
      </w:r>
    </w:p>
    <w:p w14:paraId="0E3FEE80" w14:textId="3B8D0285" w:rsidR="00AA3F99" w:rsidRDefault="007747A3" w:rsidP="00AA3F99">
      <w:pPr>
        <w:pStyle w:val="ListParagraph"/>
        <w:ind w:left="1440"/>
        <w:jc w:val="both"/>
      </w:pPr>
      <w:r>
        <w:t>$xgLS35</w:t>
      </w:r>
      <w:r w:rsidR="00C8224F">
        <w:t>s</w:t>
      </w:r>
      <w:r>
        <w:t>6</w:t>
      </w:r>
    </w:p>
    <w:p w14:paraId="1B6E68D3" w14:textId="078886DD" w:rsidR="00C065B3" w:rsidRDefault="00450D24" w:rsidP="2A62107E">
      <w:pPr>
        <w:pStyle w:val="ListParagraph"/>
        <w:numPr>
          <w:ilvl w:val="1"/>
          <w:numId w:val="2"/>
        </w:numPr>
        <w:jc w:val="both"/>
      </w:pPr>
      <w:r>
        <w:t>Crack</w:t>
      </w:r>
      <w:r w:rsidR="4CB3B95B">
        <w:t xml:space="preserve"> the password</w:t>
      </w:r>
      <w:r>
        <w:t>s of all users</w:t>
      </w:r>
      <w:r w:rsidR="4CB3B95B">
        <w:t xml:space="preserve"> using OpenSSL tool.</w:t>
      </w:r>
    </w:p>
    <w:p w14:paraId="1BAA8BFA" w14:textId="5201C78F" w:rsidR="00DD1889" w:rsidRDefault="00DD1889" w:rsidP="00DD1889">
      <w:pPr>
        <w:pStyle w:val="ListParagraph"/>
        <w:ind w:left="1440"/>
        <w:jc w:val="both"/>
      </w:pPr>
      <w:r>
        <w:t>Admin1:P@ssw0rd</w:t>
      </w:r>
    </w:p>
    <w:p w14:paraId="35AC34AF" w14:textId="48521E20" w:rsidR="00C065B3" w:rsidRDefault="2A62107E" w:rsidP="00450D24">
      <w:pPr>
        <w:ind w:left="720"/>
        <w:jc w:val="both"/>
      </w:pPr>
      <w:r>
        <w:t>Hints:</w:t>
      </w:r>
    </w:p>
    <w:p w14:paraId="65291427" w14:textId="63AFCB27" w:rsidR="2A62107E" w:rsidRDefault="1BAB7206" w:rsidP="1BAB7206">
      <w:pPr>
        <w:pStyle w:val="ListParagraph"/>
        <w:numPr>
          <w:ilvl w:val="0"/>
          <w:numId w:val="3"/>
        </w:numPr>
        <w:spacing w:after="0"/>
        <w:ind w:left="1440" w:hanging="270"/>
        <w:jc w:val="both"/>
      </w:pPr>
      <w:r w:rsidRPr="1BAB7206">
        <w:t xml:space="preserve">It would be useful if you search for Linux shadow file password format.  </w:t>
      </w:r>
    </w:p>
    <w:p w14:paraId="28B53DED" w14:textId="58451CF1" w:rsidR="2A62107E" w:rsidRDefault="1BAB7206" w:rsidP="1BAB7206">
      <w:pPr>
        <w:pStyle w:val="ListParagraph"/>
        <w:numPr>
          <w:ilvl w:val="0"/>
          <w:numId w:val="3"/>
        </w:numPr>
        <w:spacing w:after="0"/>
        <w:ind w:left="1440" w:hanging="270"/>
        <w:jc w:val="both"/>
      </w:pPr>
      <w:r w:rsidRPr="1BAB7206">
        <w:t>You must use the latest OpenSSL version 1.1.1x for this problem. It would be helpful to read about creating Linux password hashes using OpenSSL.</w:t>
      </w:r>
    </w:p>
    <w:p w14:paraId="556949D2" w14:textId="60AFBAEA" w:rsidR="00C065B3" w:rsidRDefault="1BAB7206" w:rsidP="1BAB7206">
      <w:pPr>
        <w:pStyle w:val="ListParagraph"/>
        <w:numPr>
          <w:ilvl w:val="0"/>
          <w:numId w:val="3"/>
        </w:numPr>
        <w:spacing w:after="0"/>
        <w:ind w:left="1440" w:hanging="270"/>
        <w:jc w:val="both"/>
      </w:pPr>
      <w:r w:rsidRPr="1BAB7206">
        <w:t>You can use a password list for your cracking. There is a password list of most used 100K passwords</w:t>
      </w:r>
      <w:r w:rsidR="0068155E">
        <w:t>,</w:t>
      </w:r>
      <w:r w:rsidRPr="1BAB7206">
        <w:t xml:space="preserve"> according to NIST attached with the HW.</w:t>
      </w:r>
    </w:p>
    <w:p w14:paraId="4341DBA0" w14:textId="4DC1B336" w:rsidR="00C065B3" w:rsidRDefault="1BAB7206" w:rsidP="2A62107E">
      <w:pPr>
        <w:pStyle w:val="ListParagraph"/>
        <w:numPr>
          <w:ilvl w:val="0"/>
          <w:numId w:val="3"/>
        </w:numPr>
        <w:ind w:left="1440" w:hanging="270"/>
        <w:jc w:val="both"/>
      </w:pPr>
      <w:r>
        <w:t>You will need to write some code to iterate through the password list (feel free to use any language you prefer).</w:t>
      </w:r>
    </w:p>
    <w:p w14:paraId="509356E6" w14:textId="50A2956C" w:rsidR="00C065B3" w:rsidRDefault="1BAB7206" w:rsidP="2A62107E">
      <w:pPr>
        <w:pStyle w:val="ListParagraph"/>
        <w:numPr>
          <w:ilvl w:val="0"/>
          <w:numId w:val="3"/>
        </w:numPr>
        <w:ind w:left="1440" w:hanging="270"/>
        <w:jc w:val="both"/>
      </w:pPr>
      <w:r>
        <w:t>After cracking the password</w:t>
      </w:r>
      <w:r w:rsidR="0068155E">
        <w:t>,</w:t>
      </w:r>
      <w:r>
        <w:t xml:space="preserve"> ensure that you can access the Server.</w:t>
      </w:r>
    </w:p>
    <w:p w14:paraId="15312FBB" w14:textId="71AF8B9F" w:rsidR="1BAB7206" w:rsidRDefault="1BAB7206" w:rsidP="1BAB7206">
      <w:pPr>
        <w:ind w:left="1440" w:hanging="270"/>
        <w:jc w:val="both"/>
      </w:pPr>
    </w:p>
    <w:p w14:paraId="6D630B91" w14:textId="1A8110E0" w:rsidR="00450D24" w:rsidRDefault="00450D24" w:rsidP="00450D24">
      <w:pPr>
        <w:pStyle w:val="ListParagraph"/>
        <w:ind w:left="1440"/>
        <w:jc w:val="center"/>
      </w:pPr>
      <w:r>
        <w:rPr>
          <w:noProof/>
        </w:rPr>
        <w:lastRenderedPageBreak/>
        <w:drawing>
          <wp:inline distT="0" distB="0" distL="0" distR="0" wp14:anchorId="30AA4F21" wp14:editId="6F8CDA61">
            <wp:extent cx="1633732" cy="1911158"/>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62690" cy="1945033"/>
                    </a:xfrm>
                    <a:prstGeom prst="rect">
                      <a:avLst/>
                    </a:prstGeom>
                    <a:noFill/>
                    <a:ln>
                      <a:noFill/>
                    </a:ln>
                  </pic:spPr>
                </pic:pic>
              </a:graphicData>
            </a:graphic>
          </wp:inline>
        </w:drawing>
      </w:r>
    </w:p>
    <w:p w14:paraId="3F79A439" w14:textId="77777777" w:rsidR="00CF5A80" w:rsidRPr="00450D24" w:rsidRDefault="00CF5A80" w:rsidP="1BAB7206">
      <w:pPr>
        <w:pStyle w:val="ListParagraph"/>
        <w:jc w:val="both"/>
        <w:rPr>
          <w:sz w:val="14"/>
          <w:szCs w:val="14"/>
        </w:rPr>
      </w:pPr>
    </w:p>
    <w:p w14:paraId="716F07E1" w14:textId="54583C67" w:rsidR="1BAB7206" w:rsidRDefault="1BAB7206" w:rsidP="1BAB7206">
      <w:pPr>
        <w:pStyle w:val="ListParagraph"/>
        <w:jc w:val="both"/>
        <w:rPr>
          <w:sz w:val="14"/>
          <w:szCs w:val="14"/>
        </w:rPr>
      </w:pPr>
    </w:p>
    <w:p w14:paraId="21F19A7A" w14:textId="65357804" w:rsidR="1BAB7206" w:rsidRDefault="1BAB7206" w:rsidP="1BAB7206">
      <w:pPr>
        <w:pStyle w:val="ListParagraph"/>
        <w:jc w:val="both"/>
        <w:rPr>
          <w:sz w:val="14"/>
          <w:szCs w:val="14"/>
        </w:rPr>
      </w:pPr>
    </w:p>
    <w:p w14:paraId="377F4D3C" w14:textId="509C5A15" w:rsidR="1BAB7206" w:rsidRDefault="1BAB7206" w:rsidP="1BAB7206">
      <w:pPr>
        <w:pStyle w:val="ListParagraph"/>
        <w:jc w:val="both"/>
        <w:rPr>
          <w:sz w:val="14"/>
          <w:szCs w:val="14"/>
        </w:rPr>
      </w:pPr>
    </w:p>
    <w:p w14:paraId="389E0369" w14:textId="02C99B68" w:rsidR="00C065B3" w:rsidRDefault="4CB3B95B" w:rsidP="2A62107E">
      <w:pPr>
        <w:pStyle w:val="ListParagraph"/>
        <w:numPr>
          <w:ilvl w:val="0"/>
          <w:numId w:val="2"/>
        </w:numPr>
        <w:jc w:val="both"/>
      </w:pPr>
      <w:r>
        <w:t>The</w:t>
      </w:r>
      <w:r w:rsidR="002064A6">
        <w:t xml:space="preserve"> given</w:t>
      </w:r>
      <w:r>
        <w:t xml:space="preserve"> Server users are managed as follows:</w:t>
      </w:r>
    </w:p>
    <w:p w14:paraId="4E9DC213" w14:textId="2C8CF12D" w:rsidR="001704DC" w:rsidRDefault="1BAB7206" w:rsidP="1BAB7206">
      <w:pPr>
        <w:pStyle w:val="ListParagraph"/>
        <w:numPr>
          <w:ilvl w:val="0"/>
          <w:numId w:val="3"/>
        </w:numPr>
        <w:spacing w:after="0"/>
        <w:jc w:val="both"/>
      </w:pPr>
      <w:r>
        <w:t>There are 5 users: user1, user2, …, user5. The first four users are staff members, but user5 is an external consultant.</w:t>
      </w:r>
    </w:p>
    <w:p w14:paraId="25002251" w14:textId="360D0E09" w:rsidR="001704DC" w:rsidRDefault="1BAB7206" w:rsidP="1BAB7206">
      <w:pPr>
        <w:pStyle w:val="ListParagraph"/>
        <w:numPr>
          <w:ilvl w:val="0"/>
          <w:numId w:val="3"/>
        </w:numPr>
        <w:spacing w:after="0"/>
        <w:jc w:val="both"/>
      </w:pPr>
      <w:r>
        <w:t xml:space="preserve">User1 and user2 are programmers only, user4 is a manager only, and user3 is both programmer and manager. </w:t>
      </w:r>
    </w:p>
    <w:p w14:paraId="20F5B1C8" w14:textId="669FC695" w:rsidR="001704DC" w:rsidRPr="00450D24" w:rsidRDefault="001704DC" w:rsidP="2A62107E">
      <w:pPr>
        <w:spacing w:after="0"/>
        <w:ind w:left="1170" w:hanging="270"/>
        <w:jc w:val="both"/>
        <w:rPr>
          <w:sz w:val="14"/>
          <w:szCs w:val="14"/>
        </w:rPr>
      </w:pPr>
    </w:p>
    <w:p w14:paraId="35007F27" w14:textId="6CD0C338" w:rsidR="065A87F6" w:rsidRDefault="1BAB7206" w:rsidP="0068155E">
      <w:pPr>
        <w:pStyle w:val="ListParagraph"/>
        <w:numPr>
          <w:ilvl w:val="1"/>
          <w:numId w:val="2"/>
        </w:numPr>
        <w:jc w:val="both"/>
      </w:pPr>
      <w:r>
        <w:t>You are now the administrator of the server</w:t>
      </w:r>
      <w:r w:rsidR="0068155E">
        <w:t>,</w:t>
      </w:r>
      <w:r>
        <w:t xml:space="preserve"> and you are responsible for managing users and groups. Create 3 groups named “</w:t>
      </w:r>
      <w:proofErr w:type="spellStart"/>
      <w:r>
        <w:t>allstaff</w:t>
      </w:r>
      <w:proofErr w:type="spellEnd"/>
      <w:r>
        <w:t>”, “prog” (short for programmers) and “</w:t>
      </w:r>
      <w:proofErr w:type="spellStart"/>
      <w:r>
        <w:t>mgmt</w:t>
      </w:r>
      <w:proofErr w:type="spellEnd"/>
      <w:r>
        <w:t xml:space="preserve">” (short for management). Add users to the corresponding groups. List the users and groups to ensure the </w:t>
      </w:r>
      <w:r w:rsidR="0068155E">
        <w:t>correct previous</w:t>
      </w:r>
      <w:r>
        <w:t xml:space="preserve"> setup of system users and groups. Explain with screenshots how you applied this.</w:t>
      </w:r>
    </w:p>
    <w:p w14:paraId="1FDE270E" w14:textId="47297483" w:rsidR="00442DA6" w:rsidRDefault="00442DA6" w:rsidP="00442DA6">
      <w:pPr>
        <w:pStyle w:val="ListParagraph"/>
        <w:ind w:left="1440"/>
        <w:jc w:val="both"/>
      </w:pPr>
    </w:p>
    <w:p w14:paraId="0C38CAAB" w14:textId="62D5AEDE" w:rsidR="00F63E15" w:rsidRDefault="00F63E15" w:rsidP="00F63E15">
      <w:pPr>
        <w:pStyle w:val="ListParagraph"/>
        <w:ind w:left="1440"/>
        <w:jc w:val="both"/>
      </w:pPr>
      <w:r>
        <w:rPr>
          <w:noProof/>
        </w:rPr>
        <w:drawing>
          <wp:inline distT="0" distB="0" distL="0" distR="0" wp14:anchorId="3AA2596F" wp14:editId="31BC74B4">
            <wp:extent cx="4848902" cy="733527"/>
            <wp:effectExtent l="0" t="0" r="8890" b="952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848902" cy="733527"/>
                    </a:xfrm>
                    <a:prstGeom prst="rect">
                      <a:avLst/>
                    </a:prstGeom>
                  </pic:spPr>
                </pic:pic>
              </a:graphicData>
            </a:graphic>
          </wp:inline>
        </w:drawing>
      </w:r>
    </w:p>
    <w:p w14:paraId="69D8D7F5" w14:textId="50FAE9EA" w:rsidR="00BF6B43" w:rsidRDefault="00693113" w:rsidP="00BF6B43">
      <w:pPr>
        <w:pStyle w:val="ListParagraph"/>
        <w:ind w:left="1440"/>
        <w:jc w:val="both"/>
      </w:pPr>
      <w:r>
        <w:rPr>
          <w:noProof/>
        </w:rPr>
        <w:drawing>
          <wp:inline distT="0" distB="0" distL="0" distR="0" wp14:anchorId="44EC862E" wp14:editId="1830575C">
            <wp:extent cx="3639058" cy="1276528"/>
            <wp:effectExtent l="0" t="0" r="0"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3639058" cy="1276528"/>
                    </a:xfrm>
                    <a:prstGeom prst="rect">
                      <a:avLst/>
                    </a:prstGeom>
                  </pic:spPr>
                </pic:pic>
              </a:graphicData>
            </a:graphic>
          </wp:inline>
        </w:drawing>
      </w:r>
    </w:p>
    <w:p w14:paraId="7EA6CAEB" w14:textId="2A7E3E7E" w:rsidR="00EF48E1" w:rsidRDefault="00EF48E1" w:rsidP="00EF48E1">
      <w:pPr>
        <w:pStyle w:val="ListParagraph"/>
        <w:ind w:left="1440"/>
        <w:jc w:val="both"/>
        <w:rPr>
          <w:sz w:val="14"/>
          <w:szCs w:val="14"/>
        </w:rPr>
      </w:pPr>
    </w:p>
    <w:p w14:paraId="483028F6" w14:textId="030F2FFC" w:rsidR="00BF6B43" w:rsidRDefault="00BF6B43" w:rsidP="00EF48E1">
      <w:pPr>
        <w:pStyle w:val="ListParagraph"/>
        <w:ind w:left="1440"/>
        <w:jc w:val="both"/>
        <w:rPr>
          <w:sz w:val="14"/>
          <w:szCs w:val="14"/>
        </w:rPr>
      </w:pPr>
    </w:p>
    <w:p w14:paraId="70CDE41D" w14:textId="25B518F5" w:rsidR="00BF6B43" w:rsidRDefault="00BF6B43" w:rsidP="00EF48E1">
      <w:pPr>
        <w:pStyle w:val="ListParagraph"/>
        <w:ind w:left="1440"/>
        <w:jc w:val="both"/>
        <w:rPr>
          <w:sz w:val="14"/>
          <w:szCs w:val="14"/>
        </w:rPr>
      </w:pPr>
    </w:p>
    <w:p w14:paraId="2F8B428D" w14:textId="1C523920" w:rsidR="00BF6B43" w:rsidRDefault="00BF6B43" w:rsidP="00EF48E1">
      <w:pPr>
        <w:pStyle w:val="ListParagraph"/>
        <w:ind w:left="1440"/>
        <w:jc w:val="both"/>
        <w:rPr>
          <w:sz w:val="14"/>
          <w:szCs w:val="14"/>
        </w:rPr>
      </w:pPr>
    </w:p>
    <w:p w14:paraId="6DA6170A" w14:textId="77777777" w:rsidR="00442DA6" w:rsidRDefault="00442DA6" w:rsidP="00EF48E1">
      <w:pPr>
        <w:pStyle w:val="ListParagraph"/>
        <w:ind w:left="1440"/>
        <w:jc w:val="both"/>
      </w:pPr>
    </w:p>
    <w:p w14:paraId="610577A6" w14:textId="0B91A651" w:rsidR="00BF6B43" w:rsidRDefault="00BF6B43" w:rsidP="00EF48E1">
      <w:pPr>
        <w:pStyle w:val="ListParagraph"/>
        <w:ind w:left="1440"/>
        <w:jc w:val="both"/>
        <w:rPr>
          <w:sz w:val="14"/>
          <w:szCs w:val="14"/>
        </w:rPr>
      </w:pPr>
      <w:r w:rsidRPr="00BF6B43">
        <w:lastRenderedPageBreak/>
        <w:drawing>
          <wp:inline distT="0" distB="0" distL="0" distR="0" wp14:anchorId="104C394D" wp14:editId="54819DDA">
            <wp:extent cx="5943600" cy="2324100"/>
            <wp:effectExtent l="0" t="0" r="0" b="0"/>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medium confidence"/>
                    <pic:cNvPicPr/>
                  </pic:nvPicPr>
                  <pic:blipFill rotWithShape="1">
                    <a:blip r:embed="rId8"/>
                    <a:srcRect t="12613" b="27040"/>
                    <a:stretch/>
                  </pic:blipFill>
                  <pic:spPr bwMode="auto">
                    <a:xfrm>
                      <a:off x="0" y="0"/>
                      <a:ext cx="5943600" cy="2324100"/>
                    </a:xfrm>
                    <a:prstGeom prst="rect">
                      <a:avLst/>
                    </a:prstGeom>
                    <a:ln>
                      <a:noFill/>
                    </a:ln>
                    <a:extLst>
                      <a:ext uri="{53640926-AAD7-44D8-BBD7-CCE9431645EC}">
                        <a14:shadowObscured xmlns:a14="http://schemas.microsoft.com/office/drawing/2010/main"/>
                      </a:ext>
                    </a:extLst>
                  </pic:spPr>
                </pic:pic>
              </a:graphicData>
            </a:graphic>
          </wp:inline>
        </w:drawing>
      </w:r>
    </w:p>
    <w:p w14:paraId="1593040D" w14:textId="440F10D5" w:rsidR="00BF6B43" w:rsidRDefault="00BF6B43" w:rsidP="00EF48E1">
      <w:pPr>
        <w:pStyle w:val="ListParagraph"/>
        <w:ind w:left="1440"/>
        <w:jc w:val="both"/>
        <w:rPr>
          <w:sz w:val="14"/>
          <w:szCs w:val="14"/>
        </w:rPr>
      </w:pPr>
    </w:p>
    <w:p w14:paraId="1105985E" w14:textId="1EB31196" w:rsidR="00BF6B43" w:rsidRDefault="00BF6B43" w:rsidP="00EF48E1">
      <w:pPr>
        <w:pStyle w:val="ListParagraph"/>
        <w:ind w:left="1440"/>
        <w:jc w:val="both"/>
        <w:rPr>
          <w:sz w:val="14"/>
          <w:szCs w:val="14"/>
        </w:rPr>
      </w:pPr>
    </w:p>
    <w:p w14:paraId="56B66D40" w14:textId="2F8A0E36" w:rsidR="00BF6B43" w:rsidRDefault="00BF6B43" w:rsidP="00EF48E1">
      <w:pPr>
        <w:pStyle w:val="ListParagraph"/>
        <w:ind w:left="1440"/>
        <w:jc w:val="both"/>
        <w:rPr>
          <w:sz w:val="14"/>
          <w:szCs w:val="14"/>
        </w:rPr>
      </w:pPr>
    </w:p>
    <w:p w14:paraId="5E4FFEEA" w14:textId="3DF333EB" w:rsidR="00BF6B43" w:rsidRDefault="00BF6B43" w:rsidP="00EF48E1">
      <w:pPr>
        <w:pStyle w:val="ListParagraph"/>
        <w:ind w:left="1440"/>
        <w:jc w:val="both"/>
        <w:rPr>
          <w:sz w:val="14"/>
          <w:szCs w:val="14"/>
        </w:rPr>
      </w:pPr>
    </w:p>
    <w:p w14:paraId="361BA134" w14:textId="5D0411C5" w:rsidR="00BF6B43" w:rsidRDefault="00BF6B43" w:rsidP="00EF48E1">
      <w:pPr>
        <w:pStyle w:val="ListParagraph"/>
        <w:ind w:left="1440"/>
        <w:jc w:val="both"/>
        <w:rPr>
          <w:sz w:val="14"/>
          <w:szCs w:val="14"/>
        </w:rPr>
      </w:pPr>
    </w:p>
    <w:p w14:paraId="002A9028" w14:textId="7BE8FCFC" w:rsidR="00BF6B43" w:rsidRDefault="00BF6B43" w:rsidP="00EF48E1">
      <w:pPr>
        <w:pStyle w:val="ListParagraph"/>
        <w:ind w:left="1440"/>
        <w:jc w:val="both"/>
        <w:rPr>
          <w:sz w:val="14"/>
          <w:szCs w:val="14"/>
        </w:rPr>
      </w:pPr>
    </w:p>
    <w:p w14:paraId="30239F18" w14:textId="77777777" w:rsidR="00BF6B43" w:rsidRPr="00450D24" w:rsidRDefault="00BF6B43" w:rsidP="00EF48E1">
      <w:pPr>
        <w:pStyle w:val="ListParagraph"/>
        <w:ind w:left="1440"/>
        <w:jc w:val="both"/>
        <w:rPr>
          <w:sz w:val="14"/>
          <w:szCs w:val="14"/>
        </w:rPr>
      </w:pPr>
    </w:p>
    <w:p w14:paraId="25CB9603" w14:textId="77777777" w:rsidR="00F63E15" w:rsidRPr="00F63E15" w:rsidRDefault="1BAB7206" w:rsidP="1BAB7206">
      <w:pPr>
        <w:pStyle w:val="ListParagraph"/>
        <w:numPr>
          <w:ilvl w:val="0"/>
          <w:numId w:val="3"/>
        </w:numPr>
        <w:spacing w:after="0"/>
        <w:jc w:val="both"/>
      </w:pPr>
      <w:r w:rsidRPr="1BAB7206">
        <w:t>Inside their home directory, each programmer has a directory called code and a directory called documentation. Inside the code directory</w:t>
      </w:r>
      <w:r w:rsidR="0068155E">
        <w:t>,</w:t>
      </w:r>
      <w:r w:rsidRPr="1BAB7206">
        <w:t xml:space="preserve"> there is a file called source_code.txt, as well as one application called myapp.exe. Inside the documentation directory</w:t>
      </w:r>
      <w:r w:rsidR="0068155E">
        <w:t>,</w:t>
      </w:r>
      <w:r w:rsidRPr="1BAB7206">
        <w:t xml:space="preserve"> there is a file called notes.txt</w:t>
      </w:r>
      <w:r>
        <w:t>.</w:t>
      </w:r>
      <w:r w:rsidR="00F63E15" w:rsidRPr="00F63E15">
        <w:rPr>
          <w:noProof/>
          <w:sz w:val="14"/>
          <w:szCs w:val="14"/>
        </w:rPr>
        <w:t xml:space="preserve"> </w:t>
      </w:r>
    </w:p>
    <w:p w14:paraId="49DEA0EC" w14:textId="77777777" w:rsidR="00F63E15" w:rsidRPr="00F63E15" w:rsidRDefault="00F63E15" w:rsidP="00F63E15">
      <w:pPr>
        <w:pStyle w:val="ListParagraph"/>
        <w:spacing w:after="0"/>
        <w:ind w:left="1800"/>
        <w:jc w:val="both"/>
      </w:pPr>
    </w:p>
    <w:p w14:paraId="7479B6BD" w14:textId="0E46B6C7" w:rsidR="001704DC" w:rsidRDefault="00F63E15" w:rsidP="00F63E15">
      <w:pPr>
        <w:pStyle w:val="ListParagraph"/>
        <w:spacing w:after="0"/>
        <w:ind w:left="1800"/>
        <w:jc w:val="both"/>
      </w:pPr>
      <w:r>
        <w:rPr>
          <w:noProof/>
          <w:sz w:val="14"/>
          <w:szCs w:val="14"/>
        </w:rPr>
        <w:drawing>
          <wp:inline distT="0" distB="0" distL="0" distR="0" wp14:anchorId="552A6AFE" wp14:editId="57576272">
            <wp:extent cx="3743847" cy="657317"/>
            <wp:effectExtent l="0" t="0" r="0" b="952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743847" cy="657317"/>
                    </a:xfrm>
                    <a:prstGeom prst="rect">
                      <a:avLst/>
                    </a:prstGeom>
                  </pic:spPr>
                </pic:pic>
              </a:graphicData>
            </a:graphic>
          </wp:inline>
        </w:drawing>
      </w:r>
    </w:p>
    <w:p w14:paraId="3BCE24F1" w14:textId="0F257175" w:rsidR="00BF6B43" w:rsidRDefault="00BF6B43" w:rsidP="00BF6B43">
      <w:pPr>
        <w:pStyle w:val="ListParagraph"/>
        <w:spacing w:after="0"/>
        <w:ind w:left="1800"/>
        <w:jc w:val="both"/>
      </w:pPr>
      <w:r>
        <w:rPr>
          <w:noProof/>
        </w:rPr>
        <w:drawing>
          <wp:inline distT="0" distB="0" distL="0" distR="0" wp14:anchorId="43BE38D3" wp14:editId="3F5257E1">
            <wp:extent cx="4860131" cy="2990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67043" cy="2995103"/>
                    </a:xfrm>
                    <a:prstGeom prst="rect">
                      <a:avLst/>
                    </a:prstGeom>
                    <a:noFill/>
                  </pic:spPr>
                </pic:pic>
              </a:graphicData>
            </a:graphic>
          </wp:inline>
        </w:drawing>
      </w:r>
    </w:p>
    <w:p w14:paraId="170A3176" w14:textId="370C65FF" w:rsidR="00BF6B43" w:rsidRDefault="00BF6B43" w:rsidP="00BF6B43">
      <w:pPr>
        <w:pStyle w:val="ListParagraph"/>
        <w:spacing w:after="0"/>
        <w:ind w:left="1800"/>
        <w:jc w:val="both"/>
      </w:pPr>
    </w:p>
    <w:p w14:paraId="7C645D3A" w14:textId="51C77AE0" w:rsidR="001704DC" w:rsidRDefault="1BAB7206" w:rsidP="1BAB7206">
      <w:pPr>
        <w:pStyle w:val="ListParagraph"/>
        <w:numPr>
          <w:ilvl w:val="0"/>
          <w:numId w:val="3"/>
        </w:numPr>
        <w:spacing w:after="0"/>
        <w:jc w:val="both"/>
      </w:pPr>
      <w:r w:rsidRPr="1BAB7206">
        <w:lastRenderedPageBreak/>
        <w:t>Each manager has a directory called finance (for financial information) including a confidential business.txt file.</w:t>
      </w:r>
    </w:p>
    <w:p w14:paraId="6CC1CAEC" w14:textId="4CAD9641" w:rsidR="00BF6B43" w:rsidRDefault="00693113" w:rsidP="00BF6B43">
      <w:pPr>
        <w:pStyle w:val="ListParagraph"/>
        <w:spacing w:after="0"/>
        <w:ind w:left="1800"/>
        <w:jc w:val="both"/>
      </w:pPr>
      <w:r>
        <w:rPr>
          <w:noProof/>
        </w:rPr>
        <w:drawing>
          <wp:inline distT="0" distB="0" distL="0" distR="0" wp14:anchorId="3A6A2377" wp14:editId="44DDE0E6">
            <wp:extent cx="3877216" cy="1390844"/>
            <wp:effectExtent l="0" t="0" r="952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877216" cy="1390844"/>
                    </a:xfrm>
                    <a:prstGeom prst="rect">
                      <a:avLst/>
                    </a:prstGeom>
                  </pic:spPr>
                </pic:pic>
              </a:graphicData>
            </a:graphic>
          </wp:inline>
        </w:drawing>
      </w:r>
    </w:p>
    <w:p w14:paraId="315981EB" w14:textId="1391B415" w:rsidR="001704DC" w:rsidRDefault="1BAB7206" w:rsidP="1BAB7206">
      <w:pPr>
        <w:pStyle w:val="ListParagraph"/>
        <w:numPr>
          <w:ilvl w:val="0"/>
          <w:numId w:val="3"/>
        </w:numPr>
        <w:spacing w:after="0"/>
        <w:jc w:val="both"/>
      </w:pPr>
      <w:r w:rsidRPr="1BAB7206">
        <w:t>Each user also has a file called schedule.txt in their home directory.</w:t>
      </w:r>
    </w:p>
    <w:p w14:paraId="65055527" w14:textId="57B64618" w:rsidR="00450D24" w:rsidRPr="00450D24" w:rsidRDefault="00C67DFB" w:rsidP="00450D24">
      <w:pPr>
        <w:jc w:val="both"/>
        <w:rPr>
          <w:sz w:val="12"/>
          <w:szCs w:val="12"/>
        </w:rPr>
      </w:pPr>
      <w:r>
        <w:rPr>
          <w:noProof/>
        </w:rPr>
        <w:drawing>
          <wp:anchor distT="0" distB="0" distL="114300" distR="114300" simplePos="0" relativeHeight="251658240" behindDoc="1" locked="0" layoutInCell="1" allowOverlap="1" wp14:anchorId="7B785A7B" wp14:editId="5A39B1CD">
            <wp:simplePos x="0" y="0"/>
            <wp:positionH relativeFrom="margin">
              <wp:align>center</wp:align>
            </wp:positionH>
            <wp:positionV relativeFrom="paragraph">
              <wp:posOffset>9525</wp:posOffset>
            </wp:positionV>
            <wp:extent cx="4248150" cy="447675"/>
            <wp:effectExtent l="0" t="0" r="0" b="9525"/>
            <wp:wrapTight wrapText="bothSides">
              <wp:wrapPolygon edited="0">
                <wp:start x="0" y="0"/>
                <wp:lineTo x="0" y="21140"/>
                <wp:lineTo x="21503" y="21140"/>
                <wp:lineTo x="2150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48150" cy="447675"/>
                    </a:xfrm>
                    <a:prstGeom prst="rect">
                      <a:avLst/>
                    </a:prstGeom>
                    <a:noFill/>
                    <a:ln>
                      <a:noFill/>
                    </a:ln>
                  </pic:spPr>
                </pic:pic>
              </a:graphicData>
            </a:graphic>
          </wp:anchor>
        </w:drawing>
      </w:r>
    </w:p>
    <w:p w14:paraId="02D3AD8B" w14:textId="28DA4468" w:rsidR="00E945A1" w:rsidRDefault="1BAB7206" w:rsidP="2A62107E">
      <w:pPr>
        <w:pStyle w:val="ListParagraph"/>
        <w:numPr>
          <w:ilvl w:val="1"/>
          <w:numId w:val="2"/>
        </w:numPr>
        <w:jc w:val="both"/>
      </w:pPr>
      <w:r>
        <w:t>Configure file access controls so that it explicitly applies only the following:</w:t>
      </w:r>
    </w:p>
    <w:p w14:paraId="0DB56BB1" w14:textId="71A879AD" w:rsidR="00E945A1" w:rsidRDefault="1BAB7206" w:rsidP="1BAB7206">
      <w:pPr>
        <w:pStyle w:val="ListParagraph"/>
        <w:numPr>
          <w:ilvl w:val="0"/>
          <w:numId w:val="3"/>
        </w:numPr>
        <w:spacing w:after="0"/>
        <w:jc w:val="both"/>
      </w:pPr>
      <w:r w:rsidRPr="1BAB7206">
        <w:t>All users can view each other's schedules, but not other files in their home directory (except for as stated in the following).</w:t>
      </w:r>
    </w:p>
    <w:p w14:paraId="6750E259" w14:textId="03B60C8C" w:rsidR="00C67DFB" w:rsidRDefault="00693113" w:rsidP="00C67DFB">
      <w:pPr>
        <w:pStyle w:val="ListParagraph"/>
        <w:spacing w:after="0"/>
        <w:ind w:left="1800"/>
        <w:jc w:val="both"/>
      </w:pPr>
      <w:r>
        <w:rPr>
          <w:noProof/>
        </w:rPr>
        <w:drawing>
          <wp:inline distT="0" distB="0" distL="0" distR="0" wp14:anchorId="7A0BFE91" wp14:editId="27944F51">
            <wp:extent cx="5191850" cy="1952898"/>
            <wp:effectExtent l="0" t="0" r="0" b="9525"/>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191850" cy="1952898"/>
                    </a:xfrm>
                    <a:prstGeom prst="rect">
                      <a:avLst/>
                    </a:prstGeom>
                  </pic:spPr>
                </pic:pic>
              </a:graphicData>
            </a:graphic>
          </wp:inline>
        </w:drawing>
      </w:r>
    </w:p>
    <w:p w14:paraId="03F10FA4" w14:textId="4F42EA51" w:rsidR="00E945A1" w:rsidRDefault="1BAB7206" w:rsidP="1BAB7206">
      <w:pPr>
        <w:pStyle w:val="ListParagraph"/>
        <w:numPr>
          <w:ilvl w:val="0"/>
          <w:numId w:val="3"/>
        </w:numPr>
        <w:spacing w:after="0"/>
        <w:jc w:val="both"/>
      </w:pPr>
      <w:r w:rsidRPr="1BAB7206">
        <w:t>All staff can view files in the documentation directory of other staff.</w:t>
      </w:r>
    </w:p>
    <w:p w14:paraId="55240795" w14:textId="4A0CCA19" w:rsidR="008C5938" w:rsidRPr="008C5938" w:rsidRDefault="008C5938" w:rsidP="008C5938">
      <w:pPr>
        <w:pStyle w:val="ListParagraph"/>
        <w:spacing w:after="0"/>
        <w:ind w:left="1800"/>
        <w:jc w:val="both"/>
        <w:rPr>
          <w:i/>
          <w:iCs/>
        </w:rPr>
      </w:pPr>
      <w:r w:rsidRPr="008C5938">
        <w:rPr>
          <w:i/>
          <w:iCs/>
        </w:rPr>
        <w:t>All users can view the documentation folder shown below:</w:t>
      </w:r>
    </w:p>
    <w:p w14:paraId="7BDDEF09" w14:textId="18ED49E9" w:rsidR="00C67DFB" w:rsidRDefault="00C67DFB" w:rsidP="00C67DFB">
      <w:pPr>
        <w:pStyle w:val="ListParagraph"/>
        <w:ind w:left="1800"/>
      </w:pPr>
      <w:r>
        <w:rPr>
          <w:noProof/>
        </w:rPr>
        <w:drawing>
          <wp:inline distT="0" distB="0" distL="0" distR="0" wp14:anchorId="62393327" wp14:editId="130380F3">
            <wp:extent cx="4637486" cy="108585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644429" cy="1087476"/>
                    </a:xfrm>
                    <a:prstGeom prst="rect">
                      <a:avLst/>
                    </a:prstGeom>
                  </pic:spPr>
                </pic:pic>
              </a:graphicData>
            </a:graphic>
          </wp:inline>
        </w:drawing>
      </w:r>
    </w:p>
    <w:p w14:paraId="034EAA0A" w14:textId="77777777" w:rsidR="00C67DFB" w:rsidRDefault="00C67DFB" w:rsidP="00C67DFB">
      <w:pPr>
        <w:pStyle w:val="ListParagraph"/>
        <w:spacing w:after="0"/>
        <w:ind w:left="1800"/>
        <w:jc w:val="both"/>
      </w:pPr>
    </w:p>
    <w:p w14:paraId="51F1C2BF" w14:textId="1FF12F05" w:rsidR="00E945A1" w:rsidRDefault="1BAB7206" w:rsidP="1BAB7206">
      <w:pPr>
        <w:pStyle w:val="ListParagraph"/>
        <w:numPr>
          <w:ilvl w:val="0"/>
          <w:numId w:val="3"/>
        </w:numPr>
        <w:spacing w:after="0"/>
        <w:jc w:val="both"/>
      </w:pPr>
      <w:r w:rsidRPr="1BAB7206">
        <w:t>Programmers can view and edit each other's source code files, create new files in any code directory, as well as run each other's myapp.exe files.</w:t>
      </w:r>
    </w:p>
    <w:p w14:paraId="02A5A5FE" w14:textId="653C2421" w:rsidR="008C5938" w:rsidRPr="008C5938" w:rsidRDefault="008C5938" w:rsidP="008C5938">
      <w:pPr>
        <w:pStyle w:val="ListParagraph"/>
        <w:spacing w:after="0"/>
        <w:ind w:left="1800"/>
        <w:jc w:val="both"/>
        <w:rPr>
          <w:i/>
          <w:iCs/>
        </w:rPr>
      </w:pPr>
      <w:r w:rsidRPr="008C5938">
        <w:rPr>
          <w:i/>
          <w:iCs/>
        </w:rPr>
        <w:t xml:space="preserve">Same for other users in the Prog group: </w:t>
      </w:r>
    </w:p>
    <w:p w14:paraId="13547C82" w14:textId="1FF686BE" w:rsidR="00C67DFB" w:rsidRDefault="00C67DFB" w:rsidP="00C67DFB">
      <w:pPr>
        <w:pStyle w:val="ListParagraph"/>
        <w:spacing w:after="0"/>
        <w:ind w:left="1800"/>
        <w:jc w:val="both"/>
      </w:pPr>
      <w:r>
        <w:rPr>
          <w:noProof/>
        </w:rPr>
        <w:drawing>
          <wp:inline distT="0" distB="0" distL="0" distR="0" wp14:anchorId="4F9BE058" wp14:editId="1743A036">
            <wp:extent cx="4544059" cy="781159"/>
            <wp:effectExtent l="0" t="0" r="9525"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544059" cy="781159"/>
                    </a:xfrm>
                    <a:prstGeom prst="rect">
                      <a:avLst/>
                    </a:prstGeom>
                  </pic:spPr>
                </pic:pic>
              </a:graphicData>
            </a:graphic>
          </wp:inline>
        </w:drawing>
      </w:r>
    </w:p>
    <w:p w14:paraId="42C8EDC2" w14:textId="0548A699" w:rsidR="00BF4E82" w:rsidRDefault="1BAB7206" w:rsidP="0068155E">
      <w:pPr>
        <w:pStyle w:val="ListParagraph"/>
        <w:numPr>
          <w:ilvl w:val="0"/>
          <w:numId w:val="3"/>
        </w:numPr>
        <w:spacing w:after="0"/>
        <w:jc w:val="both"/>
      </w:pPr>
      <w:r w:rsidRPr="1BAB7206">
        <w:lastRenderedPageBreak/>
        <w:t>Financial information (in the finance directory) is only viewable by the manager that owns the files</w:t>
      </w:r>
      <w:r w:rsidR="0068155E">
        <w:t>,</w:t>
      </w:r>
      <w:r w:rsidRPr="1BAB7206">
        <w:t xml:space="preserve"> not by any other user.</w:t>
      </w:r>
    </w:p>
    <w:p w14:paraId="4F2BE88A" w14:textId="52C30DB1" w:rsidR="008C5938" w:rsidRPr="008C5938" w:rsidRDefault="008C5938" w:rsidP="008C5938">
      <w:pPr>
        <w:pStyle w:val="ListParagraph"/>
        <w:spacing w:after="0"/>
        <w:ind w:left="1800"/>
        <w:jc w:val="both"/>
        <w:rPr>
          <w:i/>
          <w:iCs/>
        </w:rPr>
      </w:pPr>
      <w:r w:rsidRPr="008C5938">
        <w:rPr>
          <w:i/>
          <w:iCs/>
        </w:rPr>
        <w:t>User below is the manager that owns the files</w:t>
      </w:r>
    </w:p>
    <w:p w14:paraId="189D7225" w14:textId="6B30A1DF" w:rsidR="00F63E15" w:rsidRDefault="00F63E15" w:rsidP="00F63E15">
      <w:pPr>
        <w:pStyle w:val="ListParagraph"/>
        <w:spacing w:after="0"/>
        <w:ind w:left="1800"/>
        <w:jc w:val="both"/>
      </w:pPr>
      <w:r>
        <w:t xml:space="preserve"> </w:t>
      </w:r>
    </w:p>
    <w:p w14:paraId="76A17AA1" w14:textId="33AD4D9A" w:rsidR="00DD1889" w:rsidRDefault="00F63E15" w:rsidP="00442DA6">
      <w:pPr>
        <w:pStyle w:val="ListParagraph"/>
        <w:spacing w:after="0"/>
        <w:ind w:left="1800"/>
        <w:jc w:val="both"/>
      </w:pPr>
      <w:r>
        <w:rPr>
          <w:noProof/>
        </w:rPr>
        <w:drawing>
          <wp:inline distT="0" distB="0" distL="0" distR="0" wp14:anchorId="4C1767A3" wp14:editId="38EFC250">
            <wp:extent cx="3877216" cy="1390844"/>
            <wp:effectExtent l="0" t="0" r="9525"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877216" cy="1390844"/>
                    </a:xfrm>
                    <a:prstGeom prst="rect">
                      <a:avLst/>
                    </a:prstGeom>
                  </pic:spPr>
                </pic:pic>
              </a:graphicData>
            </a:graphic>
          </wp:inline>
        </w:drawing>
      </w:r>
    </w:p>
    <w:p w14:paraId="5D3316FA" w14:textId="0C056F8E" w:rsidR="00DD1889" w:rsidRDefault="00DD1889" w:rsidP="00DD1889">
      <w:pPr>
        <w:pStyle w:val="ListParagraph"/>
        <w:spacing w:after="0"/>
        <w:ind w:left="1800"/>
        <w:jc w:val="both"/>
      </w:pPr>
    </w:p>
    <w:p w14:paraId="4795624B" w14:textId="77777777" w:rsidR="00DD1889" w:rsidRDefault="00DD1889" w:rsidP="00DD1889">
      <w:pPr>
        <w:pStyle w:val="ListParagraph"/>
        <w:spacing w:after="0"/>
        <w:ind w:left="1800"/>
        <w:jc w:val="both"/>
      </w:pPr>
    </w:p>
    <w:p w14:paraId="495F2565" w14:textId="77777777" w:rsidR="00BF4E82" w:rsidRDefault="2A62107E" w:rsidP="2A62107E">
      <w:pPr>
        <w:jc w:val="both"/>
      </w:pPr>
      <w:r>
        <w:t>Hints:</w:t>
      </w:r>
    </w:p>
    <w:p w14:paraId="7BC356EF" w14:textId="6C11853B" w:rsidR="00E945A1" w:rsidRDefault="1BAB7206" w:rsidP="2A62107E">
      <w:pPr>
        <w:pStyle w:val="ListParagraph"/>
        <w:numPr>
          <w:ilvl w:val="0"/>
          <w:numId w:val="3"/>
        </w:numPr>
        <w:spacing w:after="0"/>
        <w:ind w:left="1440" w:hanging="270"/>
        <w:jc w:val="both"/>
      </w:pPr>
      <w:r>
        <w:t>Take screenshots of setting the access and listing it using (ls -l). Also, take screenshots of testing that the access control works by logging in as each user and checking they can(not) access the specified files/directories.</w:t>
      </w:r>
    </w:p>
    <w:p w14:paraId="622A6CEE" w14:textId="5B6CF79F" w:rsidR="00E945A1" w:rsidRDefault="1BAB7206" w:rsidP="2A62107E">
      <w:pPr>
        <w:pStyle w:val="ListParagraph"/>
        <w:numPr>
          <w:ilvl w:val="0"/>
          <w:numId w:val="3"/>
        </w:numPr>
        <w:spacing w:after="0"/>
        <w:ind w:left="1440" w:hanging="270"/>
        <w:jc w:val="both"/>
      </w:pPr>
      <w:r>
        <w:t xml:space="preserve">Use only the basic Linux permissions. Do NOT use advanced permissions such as </w:t>
      </w:r>
      <w:proofErr w:type="spellStart"/>
      <w:r>
        <w:t>setfacl</w:t>
      </w:r>
      <w:proofErr w:type="spellEnd"/>
      <w:r>
        <w:t xml:space="preserve"> or </w:t>
      </w:r>
      <w:proofErr w:type="spellStart"/>
      <w:r>
        <w:t>getfacl</w:t>
      </w:r>
      <w:proofErr w:type="spellEnd"/>
      <w:r>
        <w:t>.</w:t>
      </w:r>
    </w:p>
    <w:p w14:paraId="10A1CD1E" w14:textId="198591C8" w:rsidR="000C77C7" w:rsidRDefault="1BAB7206" w:rsidP="2A62107E">
      <w:pPr>
        <w:pStyle w:val="ListParagraph"/>
        <w:numPr>
          <w:ilvl w:val="0"/>
          <w:numId w:val="3"/>
        </w:numPr>
        <w:ind w:left="1440" w:hanging="270"/>
        <w:jc w:val="both"/>
      </w:pPr>
      <w:r>
        <w:t xml:space="preserve">Use the </w:t>
      </w:r>
      <w:hyperlink r:id="rId16">
        <w:r w:rsidRPr="1BAB7206">
          <w:rPr>
            <w:rStyle w:val="Hyperlink"/>
          </w:rPr>
          <w:t>“Introduction to Linux” Page</w:t>
        </w:r>
      </w:hyperlink>
      <w:r>
        <w:t xml:space="preserve"> to help you in the needed commands for this Homework.</w:t>
      </w:r>
    </w:p>
    <w:p w14:paraId="6EDA7BE9" w14:textId="037FC6BC" w:rsidR="2A62107E" w:rsidRDefault="2A62107E" w:rsidP="2A62107E">
      <w:pPr>
        <w:ind w:left="1440" w:hanging="270"/>
      </w:pPr>
    </w:p>
    <w:p w14:paraId="7F3DB625" w14:textId="5D70FC9C" w:rsidR="2A62107E" w:rsidRDefault="2A62107E" w:rsidP="2A62107E">
      <w:pPr>
        <w:ind w:left="270" w:hanging="270"/>
        <w:jc w:val="center"/>
        <w:rPr>
          <w:rFonts w:ascii="Calibri" w:eastAsia="Calibri" w:hAnsi="Calibri" w:cs="Calibri"/>
          <w:color w:val="FF0000"/>
        </w:rPr>
      </w:pPr>
    </w:p>
    <w:sectPr w:rsidR="2A6210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C2B0C"/>
    <w:multiLevelType w:val="hybridMultilevel"/>
    <w:tmpl w:val="7B98EA14"/>
    <w:lvl w:ilvl="0" w:tplc="FFFFFFFF">
      <w:start w:val="1"/>
      <w:numFmt w:val="bullet"/>
      <w:lvlText w:val="-"/>
      <w:lvlJc w:val="left"/>
      <w:pPr>
        <w:ind w:left="1800" w:hanging="360"/>
      </w:pPr>
      <w:rPr>
        <w:rFonts w:ascii="Calibri" w:hAnsi="Calibri"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9477DB0"/>
    <w:multiLevelType w:val="hybridMultilevel"/>
    <w:tmpl w:val="53F67B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1444BD6C">
      <w:start w:val="1"/>
      <w:numFmt w:val="lowerRoman"/>
      <w:lvlText w:val="%3."/>
      <w:lvlJc w:val="right"/>
      <w:pPr>
        <w:ind w:left="2160" w:hanging="180"/>
      </w:pPr>
    </w:lvl>
    <w:lvl w:ilvl="3" w:tplc="5ADE4E10">
      <w:start w:val="1"/>
      <w:numFmt w:val="decimal"/>
      <w:lvlText w:val="%4."/>
      <w:lvlJc w:val="left"/>
      <w:pPr>
        <w:ind w:left="2880" w:hanging="360"/>
      </w:pPr>
    </w:lvl>
    <w:lvl w:ilvl="4" w:tplc="10E688EA">
      <w:start w:val="1"/>
      <w:numFmt w:val="lowerLetter"/>
      <w:lvlText w:val="%5."/>
      <w:lvlJc w:val="left"/>
      <w:pPr>
        <w:ind w:left="3600" w:hanging="360"/>
      </w:pPr>
    </w:lvl>
    <w:lvl w:ilvl="5" w:tplc="00981028">
      <w:start w:val="1"/>
      <w:numFmt w:val="lowerRoman"/>
      <w:lvlText w:val="%6."/>
      <w:lvlJc w:val="right"/>
      <w:pPr>
        <w:ind w:left="4320" w:hanging="180"/>
      </w:pPr>
    </w:lvl>
    <w:lvl w:ilvl="6" w:tplc="429CEE46">
      <w:start w:val="1"/>
      <w:numFmt w:val="decimal"/>
      <w:lvlText w:val="%7."/>
      <w:lvlJc w:val="left"/>
      <w:pPr>
        <w:ind w:left="5040" w:hanging="360"/>
      </w:pPr>
    </w:lvl>
    <w:lvl w:ilvl="7" w:tplc="AF60AAFC">
      <w:start w:val="1"/>
      <w:numFmt w:val="lowerLetter"/>
      <w:lvlText w:val="%8."/>
      <w:lvlJc w:val="left"/>
      <w:pPr>
        <w:ind w:left="5760" w:hanging="360"/>
      </w:pPr>
    </w:lvl>
    <w:lvl w:ilvl="8" w:tplc="17102126">
      <w:start w:val="1"/>
      <w:numFmt w:val="lowerRoman"/>
      <w:lvlText w:val="%9."/>
      <w:lvlJc w:val="right"/>
      <w:pPr>
        <w:ind w:left="6480" w:hanging="180"/>
      </w:pPr>
    </w:lvl>
  </w:abstractNum>
  <w:abstractNum w:abstractNumId="2" w15:restartNumberingAfterBreak="0">
    <w:nsid w:val="22A5569C"/>
    <w:multiLevelType w:val="hybridMultilevel"/>
    <w:tmpl w:val="C2EECFF4"/>
    <w:lvl w:ilvl="0" w:tplc="4BE27672">
      <w:start w:val="1"/>
      <w:numFmt w:val="lowerLetter"/>
      <w:lvlText w:val="%1."/>
      <w:lvlJc w:val="left"/>
      <w:pPr>
        <w:ind w:left="1080" w:hanging="360"/>
      </w:pPr>
    </w:lvl>
    <w:lvl w:ilvl="1" w:tplc="69369666">
      <w:start w:val="1"/>
      <w:numFmt w:val="lowerRoman"/>
      <w:lvlText w:val="%2."/>
      <w:lvlJc w:val="right"/>
      <w:pPr>
        <w:ind w:left="1800" w:hanging="360"/>
      </w:pPr>
    </w:lvl>
    <w:lvl w:ilvl="2" w:tplc="2EAAA940">
      <w:start w:val="1"/>
      <w:numFmt w:val="lowerRoman"/>
      <w:lvlText w:val="%3."/>
      <w:lvlJc w:val="right"/>
      <w:pPr>
        <w:ind w:left="2520" w:hanging="180"/>
      </w:pPr>
    </w:lvl>
    <w:lvl w:ilvl="3" w:tplc="85EE81E2">
      <w:start w:val="1"/>
      <w:numFmt w:val="decimal"/>
      <w:lvlText w:val="%4."/>
      <w:lvlJc w:val="left"/>
      <w:pPr>
        <w:ind w:left="3240" w:hanging="360"/>
      </w:pPr>
    </w:lvl>
    <w:lvl w:ilvl="4" w:tplc="62FA749C">
      <w:start w:val="1"/>
      <w:numFmt w:val="lowerLetter"/>
      <w:lvlText w:val="%5."/>
      <w:lvlJc w:val="left"/>
      <w:pPr>
        <w:ind w:left="3960" w:hanging="360"/>
      </w:pPr>
    </w:lvl>
    <w:lvl w:ilvl="5" w:tplc="0A942828">
      <w:start w:val="1"/>
      <w:numFmt w:val="lowerRoman"/>
      <w:lvlText w:val="%6."/>
      <w:lvlJc w:val="right"/>
      <w:pPr>
        <w:ind w:left="4680" w:hanging="180"/>
      </w:pPr>
    </w:lvl>
    <w:lvl w:ilvl="6" w:tplc="F05C8084">
      <w:start w:val="1"/>
      <w:numFmt w:val="decimal"/>
      <w:lvlText w:val="%7."/>
      <w:lvlJc w:val="left"/>
      <w:pPr>
        <w:ind w:left="5400" w:hanging="360"/>
      </w:pPr>
    </w:lvl>
    <w:lvl w:ilvl="7" w:tplc="AC26AB76">
      <w:start w:val="1"/>
      <w:numFmt w:val="lowerLetter"/>
      <w:lvlText w:val="%8."/>
      <w:lvlJc w:val="left"/>
      <w:pPr>
        <w:ind w:left="6120" w:hanging="360"/>
      </w:pPr>
    </w:lvl>
    <w:lvl w:ilvl="8" w:tplc="478ADB78">
      <w:start w:val="1"/>
      <w:numFmt w:val="lowerRoman"/>
      <w:lvlText w:val="%9."/>
      <w:lvlJc w:val="right"/>
      <w:pPr>
        <w:ind w:left="684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Y1szA0NzAytDRX0lEKTi0uzszPAykwrAUA/jSRaiwAAAA="/>
  </w:docVars>
  <w:rsids>
    <w:rsidRoot w:val="000C77C7"/>
    <w:rsid w:val="00055D7C"/>
    <w:rsid w:val="000C77C7"/>
    <w:rsid w:val="000D1CDC"/>
    <w:rsid w:val="000E27F2"/>
    <w:rsid w:val="001704DC"/>
    <w:rsid w:val="00194764"/>
    <w:rsid w:val="002064A6"/>
    <w:rsid w:val="002F56E1"/>
    <w:rsid w:val="0042793D"/>
    <w:rsid w:val="00442DA6"/>
    <w:rsid w:val="00450D24"/>
    <w:rsid w:val="004F65C7"/>
    <w:rsid w:val="0068155E"/>
    <w:rsid w:val="00693113"/>
    <w:rsid w:val="007747A3"/>
    <w:rsid w:val="007764A3"/>
    <w:rsid w:val="008C5938"/>
    <w:rsid w:val="00AA3F99"/>
    <w:rsid w:val="00BF4E82"/>
    <w:rsid w:val="00BF6B43"/>
    <w:rsid w:val="00C065B3"/>
    <w:rsid w:val="00C67DFB"/>
    <w:rsid w:val="00C8224F"/>
    <w:rsid w:val="00CF5A80"/>
    <w:rsid w:val="00DD1889"/>
    <w:rsid w:val="00E945A1"/>
    <w:rsid w:val="00EF48E1"/>
    <w:rsid w:val="00F63E15"/>
    <w:rsid w:val="00FA4615"/>
    <w:rsid w:val="065A87F6"/>
    <w:rsid w:val="172761F1"/>
    <w:rsid w:val="1BAB7206"/>
    <w:rsid w:val="2A62107E"/>
    <w:rsid w:val="4CB3B95B"/>
    <w:rsid w:val="52C78E72"/>
    <w:rsid w:val="5542D5A1"/>
    <w:rsid w:val="7C9C22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91DA2"/>
  <w15:chartTrackingRefBased/>
  <w15:docId w15:val="{94D5BFA7-38E6-F14F-8E59-706F49EE6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1CDC"/>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1CDC"/>
    <w:pPr>
      <w:ind w:left="720"/>
      <w:contextualSpacing/>
    </w:pPr>
  </w:style>
  <w:style w:type="table" w:styleId="TableGrid">
    <w:name w:val="Table Grid"/>
    <w:basedOn w:val="TableNormal"/>
    <w:uiPriority w:val="59"/>
    <w:rsid w:val="000D1CDC"/>
    <w:rPr>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450D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022882">
      <w:bodyDiv w:val="1"/>
      <w:marLeft w:val="0"/>
      <w:marRight w:val="0"/>
      <w:marTop w:val="0"/>
      <w:marBottom w:val="0"/>
      <w:divBdr>
        <w:top w:val="none" w:sz="0" w:space="0" w:color="auto"/>
        <w:left w:val="none" w:sz="0" w:space="0" w:color="auto"/>
        <w:bottom w:val="none" w:sz="0" w:space="0" w:color="auto"/>
        <w:right w:val="none" w:sz="0" w:space="0" w:color="auto"/>
      </w:divBdr>
    </w:div>
    <w:div w:id="1024861336">
      <w:bodyDiv w:val="1"/>
      <w:marLeft w:val="0"/>
      <w:marRight w:val="0"/>
      <w:marTop w:val="0"/>
      <w:marBottom w:val="0"/>
      <w:divBdr>
        <w:top w:val="none" w:sz="0" w:space="0" w:color="auto"/>
        <w:left w:val="none" w:sz="0" w:space="0" w:color="auto"/>
        <w:bottom w:val="none" w:sz="0" w:space="0" w:color="auto"/>
        <w:right w:val="none" w:sz="0" w:space="0" w:color="auto"/>
      </w:divBdr>
    </w:div>
    <w:div w:id="1174764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anvas.iastate.edu/courses/64200/pages/introduction-to-linux"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2</TotalTime>
  <Pages>5</Pages>
  <Words>579</Words>
  <Characters>330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itin Nagavel</cp:lastModifiedBy>
  <cp:revision>21</cp:revision>
  <cp:lastPrinted>2021-09-27T01:03:00Z</cp:lastPrinted>
  <dcterms:created xsi:type="dcterms:W3CDTF">2019-09-30T00:34:00Z</dcterms:created>
  <dcterms:modified xsi:type="dcterms:W3CDTF">2021-09-27T01:49:00Z</dcterms:modified>
</cp:coreProperties>
</file>